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3C955" w14:textId="77777777" w:rsidR="005C4B0C" w:rsidRDefault="00824731">
      <w:pPr>
        <w:pStyle w:val="Name"/>
      </w:pPr>
      <w:r>
        <w:t>Peizhi YaN</w:t>
      </w:r>
    </w:p>
    <w:p w14:paraId="38AF9460" w14:textId="77777777" w:rsidR="005C4B0C" w:rsidRDefault="00824731" w:rsidP="00CB71F6">
      <w:pPr>
        <w:pStyle w:val="ContactInfo"/>
        <w:pBdr>
          <w:bottom w:val="single" w:sz="4" w:space="1" w:color="auto"/>
        </w:pBdr>
      </w:pPr>
      <w:r>
        <w:t xml:space="preserve">Homepage: </w:t>
      </w:r>
      <w:hyperlink r:id="rId7" w:history="1">
        <w:r w:rsidRPr="00824731">
          <w:rPr>
            <w:rStyle w:val="Hyperlink"/>
          </w:rPr>
          <w:t>PeizhiYan.github.io</w:t>
        </w:r>
      </w:hyperlink>
      <w:r>
        <w:t xml:space="preserve">      Email: </w:t>
      </w:r>
      <w:hyperlink r:id="rId8" w:history="1">
        <w:r w:rsidRPr="00191B9A">
          <w:rPr>
            <w:rStyle w:val="Hyperlink"/>
          </w:rPr>
          <w:t>pyan@lakeheadu.ca</w:t>
        </w:r>
      </w:hyperlink>
      <w:r>
        <w:t xml:space="preserve">     Phone: +1 (705) 943 0919</w:t>
      </w:r>
    </w:p>
    <w:p w14:paraId="42DC0BA7" w14:textId="77777777" w:rsidR="005C4B0C" w:rsidRDefault="00820497">
      <w:pPr>
        <w:pStyle w:val="Heading1"/>
      </w:pPr>
      <w:sdt>
        <w:sdtPr>
          <w:id w:val="-1150367223"/>
          <w:placeholder>
            <w:docPart w:val="808127DB3E168A44A200A3E74398B792"/>
          </w:placeholder>
          <w:temporary/>
          <w:showingPlcHdr/>
          <w15:appearance w15:val="hidden"/>
        </w:sdtPr>
        <w:sdtEndPr/>
        <w:sdtContent>
          <w:r w:rsidR="000B2385">
            <w:t>Education</w:t>
          </w:r>
        </w:sdtContent>
      </w:sdt>
    </w:p>
    <w:p w14:paraId="0EB7EB46" w14:textId="77777777" w:rsid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9E3E8A">
        <w:rPr>
          <w:color w:val="FF0000"/>
          <w:sz w:val="18"/>
        </w:rPr>
        <w:t>2018-</w:t>
      </w:r>
      <w:proofErr w:type="gramStart"/>
      <w:r w:rsidRPr="009E3E8A">
        <w:rPr>
          <w:color w:val="FF0000"/>
          <w:sz w:val="18"/>
        </w:rPr>
        <w:t>present</w:t>
      </w:r>
      <w:r w:rsidRPr="009E3E8A">
        <w:rPr>
          <w:sz w:val="18"/>
        </w:rPr>
        <w:t>)</w:t>
      </w:r>
      <w:r>
        <w:rPr>
          <w:sz w:val="18"/>
        </w:rPr>
        <w:t xml:space="preserve">   </w:t>
      </w:r>
      <w:proofErr w:type="gramEnd"/>
      <w:r>
        <w:rPr>
          <w:sz w:val="18"/>
        </w:rPr>
        <w:t xml:space="preserve">   GPA: 4.0 / 4.0 (98%)</w:t>
      </w:r>
    </w:p>
    <w:p w14:paraId="40C99B98" w14:textId="64586D65" w:rsidR="000F4649" w:rsidRDefault="000F4649" w:rsidP="000F4649">
      <w:pPr>
        <w:pStyle w:val="p1"/>
        <w:spacing w:line="276" w:lineRule="auto"/>
        <w:ind w:left="720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proofErr w:type="gramStart"/>
      <w:r w:rsidRPr="00583899">
        <w:rPr>
          <w:i/>
          <w:sz w:val="18"/>
        </w:rPr>
        <w:t xml:space="preserve">Master </w:t>
      </w:r>
      <w:r w:rsidR="00893047">
        <w:rPr>
          <w:i/>
          <w:sz w:val="18"/>
        </w:rPr>
        <w:t>Degree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proofErr w:type="gramEnd"/>
    </w:p>
    <w:p w14:paraId="1162F4C8" w14:textId="77777777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1C5558FA" w14:textId="77777777" w:rsidR="000F4649" w:rsidRPr="0058389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>Co-supervisor: Dr. Shan Du</w:t>
      </w:r>
    </w:p>
    <w:p w14:paraId="11432AC4" w14:textId="77777777" w:rsidR="000F4649" w:rsidRPr="00845F8F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96%)</w:t>
      </w:r>
    </w:p>
    <w:p w14:paraId="58CC60AB" w14:textId="36DE97CC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583899">
        <w:rPr>
          <w:i/>
          <w:sz w:val="18"/>
        </w:rPr>
        <w:t>Bachelor of Science</w:t>
      </w:r>
      <w:r w:rsidR="00F11B74">
        <w:rPr>
          <w:i/>
          <w:sz w:val="18"/>
        </w:rPr>
        <w:t xml:space="preserve"> Degree</w:t>
      </w:r>
      <w:r w:rsidRPr="00583899">
        <w:rPr>
          <w:i/>
          <w:sz w:val="18"/>
        </w:rPr>
        <w:t xml:space="preserve"> in Computer Science (</w:t>
      </w:r>
      <w:r w:rsidR="009623C4"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33A55431" w14:textId="77777777" w:rsidR="000F4649" w:rsidRPr="008F20B6" w:rsidRDefault="000F4649" w:rsidP="000F4649">
      <w:pPr>
        <w:pStyle w:val="p1"/>
        <w:spacing w:line="276" w:lineRule="auto"/>
        <w:ind w:left="720"/>
        <w:rPr>
          <w:iCs/>
          <w:sz w:val="18"/>
        </w:rPr>
      </w:pPr>
      <w:r w:rsidRPr="008F20B6">
        <w:rPr>
          <w:iCs/>
          <w:sz w:val="18"/>
        </w:rPr>
        <w:t>Thesis supervisor: Dr. Yi Feng</w:t>
      </w:r>
      <w:r>
        <w:rPr>
          <w:iCs/>
          <w:sz w:val="18"/>
        </w:rPr>
        <w:t>, Dr. George Townsend</w:t>
      </w:r>
    </w:p>
    <w:p w14:paraId="689BADFF" w14:textId="28BE802E" w:rsidR="005C4B0C" w:rsidRP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 xml:space="preserve">, Jinan, Shandong, China — </w:t>
      </w:r>
      <w:r w:rsidRPr="00583899">
        <w:rPr>
          <w:i/>
          <w:sz w:val="18"/>
        </w:rPr>
        <w:t>Bachelor of</w:t>
      </w:r>
      <w:r w:rsidR="00F11B74">
        <w:rPr>
          <w:i/>
          <w:sz w:val="18"/>
        </w:rPr>
        <w:t xml:space="preserve"> Engineering Degree</w:t>
      </w:r>
      <w:r w:rsidRPr="00583899">
        <w:rPr>
          <w:i/>
          <w:sz w:val="18"/>
        </w:rPr>
        <w:t xml:space="preserve"> in Computer Science</w:t>
      </w:r>
    </w:p>
    <w:p w14:paraId="376EF371" w14:textId="77777777" w:rsidR="005C4B0C" w:rsidRDefault="000F4649">
      <w:pPr>
        <w:pStyle w:val="Heading1"/>
      </w:pPr>
      <w:r>
        <w:t xml:space="preserve">Teaching </w:t>
      </w:r>
      <w:sdt>
        <w:sdtPr>
          <w:id w:val="617349259"/>
          <w:placeholder>
            <w:docPart w:val="B60C375712041141BDA0D64885D73C63"/>
          </w:placeholder>
          <w:temporary/>
          <w:showingPlcHdr/>
          <w15:appearance w15:val="hidden"/>
        </w:sdtPr>
        <w:sdtEndPr/>
        <w:sdtContent>
          <w:r w:rsidR="000B2385">
            <w:t>Experience</w:t>
          </w:r>
        </w:sdtContent>
      </w:sdt>
    </w:p>
    <w:p w14:paraId="367E0DCB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1B12F330" w14:textId="3E1FFDEC" w:rsidR="00D650C4" w:rsidRPr="00D650C4" w:rsidRDefault="00D650C4" w:rsidP="00D650C4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(20</w:t>
      </w:r>
      <w:r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20 Winter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1CE3F320" w14:textId="10BC18E0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(2019 Fall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6FF2C5F3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59 students</w:t>
      </w:r>
    </w:p>
    <w:p w14:paraId="4FA0E560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19 students</w:t>
      </w:r>
    </w:p>
    <w:p w14:paraId="6A8C7581" w14:textId="0130CDD3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9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Winter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undergraduate-level course, 38 students </w:t>
      </w:r>
    </w:p>
    <w:p w14:paraId="2984C9B4" w14:textId="4854C62F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10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8 Fall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undergraduate-level course, 25 students</w:t>
      </w:r>
    </w:p>
    <w:p w14:paraId="663AD12F" w14:textId="77777777" w:rsidR="000F4649" w:rsidRDefault="000F4649" w:rsidP="000F4649">
      <w:pPr>
        <w:pStyle w:val="Heading1"/>
      </w:pPr>
      <w:r>
        <w:t xml:space="preserve">Academic </w:t>
      </w:r>
      <w:sdt>
        <w:sdtPr>
          <w:id w:val="-164550197"/>
          <w:placeholder>
            <w:docPart w:val="84AA95AC0F091C4295E6E01A9A5FE38B"/>
          </w:placeholder>
          <w:temporary/>
          <w:showingPlcHdr/>
          <w15:appearance w15:val="hidden"/>
        </w:sdtPr>
        <w:sdtEndPr/>
        <w:sdtContent>
          <w:r>
            <w:t>Experience</w:t>
          </w:r>
        </w:sdtContent>
      </w:sdt>
    </w:p>
    <w:p w14:paraId="7977ED42" w14:textId="520E90CB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.</w:t>
      </w:r>
    </w:p>
    <w:p w14:paraId="08D6007B" w14:textId="77777777" w:rsidR="000F4649" w:rsidRPr="00D92882" w:rsidRDefault="000F4649" w:rsidP="00D92882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raduate a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14DD19C5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a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01325F0E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4755051" w14:textId="77777777" w:rsidR="000F4649" w:rsidRDefault="000F4649" w:rsidP="000F4649">
      <w:pPr>
        <w:pStyle w:val="Heading1"/>
      </w:pPr>
      <w:r>
        <w:t>Publications</w:t>
      </w:r>
    </w:p>
    <w:p w14:paraId="2396D7B2" w14:textId="77777777" w:rsidR="000F4649" w:rsidRPr="00D92882" w:rsidRDefault="000F4649" w:rsidP="000F4649">
      <w:pPr>
        <w:pStyle w:val="ListParagraph"/>
        <w:ind w:left="0" w:firstLine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Published</w:t>
      </w:r>
    </w:p>
    <w:p w14:paraId="6CDD8356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(2019, May). A Distributed Graph-Based Dense RFID Readers Arrangement Algorithm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</w:t>
      </w:r>
    </w:p>
    <w:p w14:paraId="09047996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(2018). Using Convolution and Deep Learning in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Game Artificial Intelligence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8(03), 1850011.</w:t>
      </w:r>
    </w:p>
    <w:p w14:paraId="0BB92A9D" w14:textId="1C79A9FD" w:rsidR="000F4649" w:rsidRPr="00271DB7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(2018, December). A Hybrid </w:t>
      </w:r>
      <w:proofErr w:type="spellStart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Gomoku</w:t>
      </w:r>
      <w:proofErr w:type="spellEnd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Deep Learning Artificial Intelligence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</w:p>
    <w:p w14:paraId="00AA4736" w14:textId="77777777" w:rsidR="007800B3" w:rsidRDefault="007800B3" w:rsidP="00271DB7">
      <w:pPr>
        <w:pStyle w:val="ListParagraph"/>
        <w:ind w:left="0" w:firstLine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2601E491" w14:textId="5199499F" w:rsidR="00271DB7" w:rsidRPr="00271DB7" w:rsidRDefault="00271DB7" w:rsidP="00271DB7">
      <w:pPr>
        <w:pStyle w:val="ListParagraph"/>
        <w:ind w:left="0" w:firstLine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Accepted</w:t>
      </w:r>
    </w:p>
    <w:p w14:paraId="027B0A42" w14:textId="188FFF49" w:rsidR="00271DB7" w:rsidRPr="007800B3" w:rsidRDefault="007800B3" w:rsidP="007800B3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7800B3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Optimizing Mobile Edge Computing Multi-Level Task Offloading via Deep</w:t>
      </w:r>
      <w:r w:rsidRPr="007800B3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</w:t>
      </w:r>
      <w:r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</w:p>
    <w:p w14:paraId="3B5BB9B9" w14:textId="77777777" w:rsidR="007800B3" w:rsidRDefault="007800B3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56642B15" w14:textId="77777777" w:rsidR="007800B3" w:rsidRDefault="007800B3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3040CFD5" w14:textId="77777777" w:rsidR="007800B3" w:rsidRDefault="007800B3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59A48893" w14:textId="5BD5B2FF" w:rsidR="000F4649" w:rsidRPr="00D92882" w:rsidRDefault="000F4649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76EC9F1F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Liu Y., Li S., Liu M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Huang X., &amp; Du S., No-reference stereoscopic image quality assessment by combining global and local features, under revision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019.</w:t>
      </w:r>
    </w:p>
    <w:p w14:paraId="6EA172CD" w14:textId="649CE13B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 A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Yang Y., Online Sequential Learning with Non-Iterative Strategy for Dimension Reduction and Image Classification, submitted to </w:t>
      </w:r>
      <w:r w:rsidR="00303F31" w:rsidRP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</w:t>
      </w:r>
      <w:r w:rsid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s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42BE1D21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Choudhury S., &amp; Wei R.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 Machine Learning Auxiliary Approach for the Distributed Dense RFID Readers Arrangement Algorithm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EEE Access on Intelligent and Cognitive Techniques for Internet of Things.</w:t>
      </w:r>
    </w:p>
    <w:p w14:paraId="1270622B" w14:textId="77777777" w:rsidR="000F4649" w:rsidRPr="007412FC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 An Energy-Efficient Topology Control Algorithm for Optimizing the Lifetime of Wireless Information-Centric IoT Networks</w:t>
      </w:r>
      <w:r w:rsidRPr="007412FC">
        <w:rPr>
          <w:rFonts w:ascii="Helvetica" w:hAnsi="Helvetica" w:cs="Times New Roman"/>
          <w:noProof/>
          <w:color w:val="000000" w:themeColor="text1"/>
          <w:sz w:val="18"/>
          <w:szCs w:val="18"/>
          <w:lang w:eastAsia="zh-CN"/>
        </w:rPr>
        <w:drawing>
          <wp:inline distT="0" distB="0" distL="0" distR="0" wp14:anchorId="5B810CB4" wp14:editId="00D135E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Future Generation Computer Systems.</w:t>
      </w:r>
    </w:p>
    <w:p w14:paraId="7C72C3AA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impson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 V., &amp; Choudhury S.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Utilizing Twitter Data Analysis and Deep Learning to Identify Drug Use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Access.</w:t>
      </w:r>
    </w:p>
    <w:p w14:paraId="59C94BDD" w14:textId="77777777" w:rsidR="000F4649" w:rsidRDefault="000F4649" w:rsidP="000F4649">
      <w:pPr>
        <w:pStyle w:val="Heading1"/>
      </w:pPr>
      <w:r>
        <w:t>Awards and Honors</w:t>
      </w:r>
    </w:p>
    <w:p w14:paraId="1A7047E9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External</w:t>
      </w:r>
    </w:p>
    <w:p w14:paraId="60837B54" w14:textId="1CBAA90C" w:rsidR="000F4649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Scholarships in Artificial I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3FF3FEC3" w14:textId="77777777" w:rsidR="00897C4B" w:rsidRPr="00D92882" w:rsidRDefault="00897C4B" w:rsidP="00897C4B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2F1F1C82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57957CA5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Match Fund Award</w:t>
      </w:r>
    </w:p>
    <w:p w14:paraId="1CDBA27B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Award</w:t>
      </w:r>
    </w:p>
    <w:p w14:paraId="30F508AC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Assistantship</w:t>
      </w:r>
    </w:p>
    <w:p w14:paraId="435A8CF8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Research Award</w:t>
      </w:r>
    </w:p>
    <w:p w14:paraId="03DEE1CF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Entrance Award</w:t>
      </w:r>
    </w:p>
    <w:p w14:paraId="18898244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International Entrance Award</w:t>
      </w:r>
    </w:p>
    <w:p w14:paraId="6E5729CA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Entrance Award</w:t>
      </w:r>
    </w:p>
    <w:p w14:paraId="20EB2857" w14:textId="77777777" w:rsidR="00D92882" w:rsidRDefault="00D92882" w:rsidP="00D92882">
      <w:pPr>
        <w:pStyle w:val="Heading1"/>
      </w:pPr>
      <w:r>
        <w:t>Projects</w:t>
      </w:r>
    </w:p>
    <w:p w14:paraId="7877521E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149631C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in collaboration with NCASI Inc., funded by NSERC)</w:t>
      </w:r>
    </w:p>
    <w:p w14:paraId="61014456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A7804C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1CF18A0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7949CF2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1F9D722D" w14:textId="0E814AAC" w:rsidR="00D92882" w:rsidRPr="00897C4B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sing Machine Learning in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</w:t>
      </w:r>
    </w:p>
    <w:p w14:paraId="111A5512" w14:textId="77777777" w:rsidR="00897C4B" w:rsidRPr="00D92882" w:rsidRDefault="00897C4B" w:rsidP="00897C4B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7631DBD2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71CAFF5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13B1ECB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Open 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BD21E8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A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4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EA5E9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5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83C75A4" w14:textId="77777777" w:rsidR="00D92882" w:rsidRDefault="00D92882" w:rsidP="00D92882">
      <w:pPr>
        <w:pStyle w:val="Heading1"/>
      </w:pPr>
      <w:r>
        <w:t>Skills</w:t>
      </w:r>
    </w:p>
    <w:p w14:paraId="2279EECB" w14:textId="48BB4808" w:rsidR="00D92882" w:rsidRPr="00D92882" w:rsidRDefault="00D92882" w:rsidP="00D92882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C, JavaScript, HTML5, CSS3</w:t>
      </w:r>
      <w:r w:rsidR="0059522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swift</w:t>
      </w:r>
    </w:p>
    <w:p w14:paraId="3ACAAFE6" w14:textId="3B446AFE" w:rsidR="000F4649" w:rsidRPr="00595222" w:rsidRDefault="00D92882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0CCACF58" w14:textId="5310955A" w:rsidR="000F4649" w:rsidRPr="003A49D7" w:rsidRDefault="00595222" w:rsidP="003A49D7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</w:t>
      </w:r>
      <w:r w:rsidR="00117ACD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Linux OS</w:t>
      </w:r>
      <w:r w:rsidR="005D24EB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="005D24EB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bookmarkStart w:id="1" w:name="_GoBack"/>
      <w:bookmarkEnd w:id="1"/>
      <w:proofErr w:type="spellEnd"/>
    </w:p>
    <w:sectPr w:rsidR="000F4649" w:rsidRPr="003A49D7">
      <w:headerReference w:type="default" r:id="rId16"/>
      <w:footerReference w:type="default" r:id="rId17"/>
      <w:headerReference w:type="first" r:id="rId18"/>
      <w:pgSz w:w="12240" w:h="15840"/>
      <w:pgMar w:top="1152" w:right="1123" w:bottom="1195" w:left="1123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E58F3" w14:textId="77777777" w:rsidR="00820497" w:rsidRDefault="00820497">
      <w:pPr>
        <w:spacing w:after="0" w:line="240" w:lineRule="auto"/>
      </w:pPr>
      <w:r>
        <w:separator/>
      </w:r>
    </w:p>
  </w:endnote>
  <w:endnote w:type="continuationSeparator" w:id="0">
    <w:p w14:paraId="7A681C66" w14:textId="77777777" w:rsidR="00820497" w:rsidRDefault="008204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3307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3419FB" w14:textId="77777777" w:rsidR="005C4B0C" w:rsidRDefault="000B238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BB6045" w14:textId="77777777" w:rsidR="00820497" w:rsidRDefault="00820497">
      <w:pPr>
        <w:spacing w:after="0" w:line="240" w:lineRule="auto"/>
      </w:pPr>
      <w:r>
        <w:separator/>
      </w:r>
    </w:p>
  </w:footnote>
  <w:footnote w:type="continuationSeparator" w:id="0">
    <w:p w14:paraId="76C53765" w14:textId="77777777" w:rsidR="00820497" w:rsidRDefault="008204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C1A95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6E5711" wp14:editId="3E0F231C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4" name="Group 4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1" name="Rectangle 2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7A02FEA6" id="Group 4" o:spid="_x0000_s1026" alt="Title: Background graphics" style="position:absolute;margin-left:0;margin-top:0;width:252pt;height:791.85pt;z-index:251661312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">
              <v:rect id="Rectangle 2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" fillcolor="#4b3a2e [3215]" stroked="f" strokeweight="1pt"/>
              <v:rect id="Rectangle 3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" fillcolor="#4b3a2e [3215]" stroked="f" strokeweight="1pt"/>
              <w10:wrap anchorx="margin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DB2F3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5C2AD48" wp14:editId="787E8143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5" name="Group 5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6" name="Rectangle 6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7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3DFF76AF" id="Group 5" o:spid="_x0000_s1026" alt="Title: Background graphics" style="position:absolute;margin-left:0;margin-top:0;width:252pt;height:791.85pt;z-index:251663360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">
              <v:rect id="Rectangle 6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" fillcolor="#4b3a2e [3215]" stroked="f" strokeweight="1pt"/>
              <v:rect id="Rectangle 7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" fillcolor="#4b3a2e [3215]" stroked="f" strokeweight="1pt"/>
              <w10:wrap anchorx="margin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FF442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28F2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C4002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D2B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BB849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AEF4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A688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A42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50E6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D62E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NzCyMLY0MLQwN7NU0lEKTi0uzszPAykwrgUAHH20YiwAAAA="/>
  </w:docVars>
  <w:rsids>
    <w:rsidRoot w:val="00824731"/>
    <w:rsid w:val="000B2385"/>
    <w:rsid w:val="000F4649"/>
    <w:rsid w:val="00117ACD"/>
    <w:rsid w:val="00271DB7"/>
    <w:rsid w:val="00303F31"/>
    <w:rsid w:val="003A49D7"/>
    <w:rsid w:val="004D651A"/>
    <w:rsid w:val="0058596C"/>
    <w:rsid w:val="00595222"/>
    <w:rsid w:val="005C4B0C"/>
    <w:rsid w:val="005D24EB"/>
    <w:rsid w:val="007412FC"/>
    <w:rsid w:val="007800B3"/>
    <w:rsid w:val="00813BA9"/>
    <w:rsid w:val="00820497"/>
    <w:rsid w:val="00824731"/>
    <w:rsid w:val="00893047"/>
    <w:rsid w:val="00897C4B"/>
    <w:rsid w:val="009623C4"/>
    <w:rsid w:val="00A0710F"/>
    <w:rsid w:val="00BF58E8"/>
    <w:rsid w:val="00CB71F6"/>
    <w:rsid w:val="00D650C4"/>
    <w:rsid w:val="00D92882"/>
    <w:rsid w:val="00F11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5B87EF"/>
  <w15:chartTrackingRefBased/>
  <w15:docId w15:val="{25FABE4B-DC1E-444C-98B1-E37759281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B3A2E" w:themeColor="text2"/>
        <w:sz w:val="22"/>
        <w:szCs w:val="22"/>
        <w:lang w:val="en-US" w:eastAsia="ja-JP" w:bidi="ar-SA"/>
      </w:rPr>
    </w:rPrDefault>
    <w:pPrDefault>
      <w:pPr>
        <w:spacing w:after="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320" w:after="200"/>
      <w:contextualSpacing/>
      <w:outlineLvl w:val="0"/>
    </w:pPr>
    <w:rPr>
      <w:rFonts w:asciiTheme="majorHAnsi" w:hAnsiTheme="majorHAnsi"/>
      <w:b/>
      <w:spacing w:val="21"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20" w:after="80"/>
      <w:contextualSpacing/>
      <w:outlineLvl w:val="1"/>
    </w:pPr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outlineLvl w:val="2"/>
    </w:pPr>
    <w:rPr>
      <w:rFonts w:asciiTheme="majorHAnsi" w:eastAsiaTheme="majorEastAsia" w:hAnsiTheme="majorHAnsi" w:cstheme="majorBidi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pacing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4"/>
    </w:pPr>
    <w:rPr>
      <w:rFonts w:asciiTheme="majorHAnsi" w:eastAsiaTheme="majorEastAsia" w:hAnsiTheme="majorHAnsi" w:cstheme="majorBidi"/>
      <w:b/>
      <w:spacing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5"/>
    </w:pPr>
    <w:rPr>
      <w:rFonts w:asciiTheme="majorHAnsi" w:eastAsiaTheme="majorEastAsia" w:hAnsiTheme="majorHAnsi" w:cstheme="majorBidi"/>
      <w:b/>
      <w:i/>
      <w:spacing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6"/>
    </w:pPr>
    <w:rPr>
      <w:rFonts w:asciiTheme="majorHAnsi" w:eastAsiaTheme="majorEastAsia" w:hAnsiTheme="majorHAnsi" w:cstheme="majorBidi"/>
      <w:iCs/>
      <w:spacing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7"/>
    </w:pPr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8"/>
    </w:pPr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semiHidden/>
    <w:unhideWhenUsed/>
    <w:pPr>
      <w:spacing w:after="240" w:line="240" w:lineRule="auto"/>
      <w:contextualSpacing/>
    </w:pPr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pPr>
      <w:numPr>
        <w:ilvl w:val="1"/>
      </w:numPr>
      <w:spacing w:after="960" w:line="240" w:lineRule="auto"/>
      <w:contextualSpacing/>
    </w:pPr>
    <w:rPr>
      <w:rFonts w:eastAsiaTheme="minorEastAsia"/>
      <w:i/>
      <w:spacing w:val="21"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/>
      <w:b/>
      <w:spacing w:val="21"/>
      <w:sz w:val="26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  <w:rPr>
      <w:b/>
      <w:spacing w:val="21"/>
      <w:sz w:val="26"/>
    </w:rPr>
  </w:style>
  <w:style w:type="character" w:customStyle="1" w:styleId="FooterChar">
    <w:name w:val="Footer Char"/>
    <w:basedOn w:val="DefaultParagraphFont"/>
    <w:link w:val="Footer"/>
    <w:uiPriority w:val="99"/>
    <w:rPr>
      <w:b/>
      <w:spacing w:val="21"/>
      <w:sz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spacing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i/>
      <w:spacing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pacing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styleId="Emphasis">
    <w:name w:val="Emphasis"/>
    <w:basedOn w:val="DefaultParagraphFont"/>
    <w:uiPriority w:val="20"/>
    <w:unhideWhenUsed/>
    <w:qFormat/>
    <w:rPr>
      <w:b/>
      <w:iCs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21"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aps/>
      <w:smallCaps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 w:after="240"/>
      <w:contextualSpacing/>
    </w:pPr>
    <w:rPr>
      <w:i/>
      <w:iCs/>
      <w:sz w:val="32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 w:after="240"/>
      <w:contextualSpacing/>
    </w:pPr>
    <w:rPr>
      <w:b/>
      <w:i/>
      <w:iCs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4B3A2E" w:themeColor="tex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4B3A2E" w:themeColor="text2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18"/>
      <w:szCs w:val="18"/>
    </w:rPr>
  </w:style>
  <w:style w:type="paragraph" w:customStyle="1" w:styleId="ContactInfo">
    <w:name w:val="Contact Info"/>
    <w:basedOn w:val="Normal"/>
    <w:uiPriority w:val="2"/>
    <w:qFormat/>
    <w:pPr>
      <w:spacing w:after="920"/>
      <w:contextualSpacing/>
    </w:p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B3A2E" w:themeColor="text2"/>
    </w:rPr>
  </w:style>
  <w:style w:type="character" w:styleId="IntenseEmphasis">
    <w:name w:val="Intense Emphasis"/>
    <w:basedOn w:val="DefaultParagraphFont"/>
    <w:uiPriority w:val="21"/>
    <w:semiHidden/>
    <w:unhideWhenUsed/>
    <w:rPr>
      <w:b/>
      <w:i/>
      <w:iCs/>
      <w:color w:val="4B3A2E" w:themeColor="text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ListParagraph">
    <w:name w:val="List Paragraph"/>
    <w:basedOn w:val="Normal"/>
    <w:uiPriority w:val="34"/>
    <w:unhideWhenUsed/>
    <w:qFormat/>
    <w:pPr>
      <w:ind w:left="216" w:hanging="216"/>
      <w:contextualSpacing/>
    </w:pPr>
  </w:style>
  <w:style w:type="paragraph" w:customStyle="1" w:styleId="Name">
    <w:name w:val="Name"/>
    <w:basedOn w:val="Normal"/>
    <w:link w:val="NameChar"/>
    <w:uiPriority w:val="1"/>
    <w:qFormat/>
    <w:pPr>
      <w:spacing w:after="240" w:line="240" w:lineRule="auto"/>
      <w:contextualSpacing/>
    </w:pPr>
    <w:rPr>
      <w:b/>
      <w:caps/>
      <w:spacing w:val="21"/>
      <w:sz w:val="36"/>
    </w:rPr>
  </w:style>
  <w:style w:type="character" w:customStyle="1" w:styleId="NameChar">
    <w:name w:val="Name Char"/>
    <w:basedOn w:val="DefaultParagraphFont"/>
    <w:link w:val="Name"/>
    <w:uiPriority w:val="1"/>
    <w:rPr>
      <w:b/>
      <w:caps/>
      <w:spacing w:val="21"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iCs/>
      <w:caps/>
      <w:spacing w:val="21"/>
    </w:rPr>
  </w:style>
  <w:style w:type="character" w:styleId="Hyperlink">
    <w:name w:val="Hyperlink"/>
    <w:basedOn w:val="DefaultParagraphFont"/>
    <w:uiPriority w:val="99"/>
    <w:unhideWhenUsed/>
    <w:rsid w:val="00824731"/>
    <w:rPr>
      <w:color w:val="3D859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7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4731"/>
    <w:rPr>
      <w:color w:val="A65E82" w:themeColor="followedHyperlink"/>
      <w:u w:val="single"/>
    </w:rPr>
  </w:style>
  <w:style w:type="paragraph" w:customStyle="1" w:styleId="p1">
    <w:name w:val="p1"/>
    <w:basedOn w:val="Normal"/>
    <w:rsid w:val="000F4649"/>
    <w:pPr>
      <w:spacing w:after="0" w:line="240" w:lineRule="auto"/>
    </w:pPr>
    <w:rPr>
      <w:rFonts w:ascii="Helvetica" w:eastAsiaTheme="minorEastAsia" w:hAnsi="Helvetica" w:cs="Times New Roman"/>
      <w:color w:val="auto"/>
      <w:sz w:val="15"/>
      <w:szCs w:val="15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8127DB3E168A44A200A3E74398B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79286-4597-0542-8B77-E06DEA9EE044}"/>
      </w:docPartPr>
      <w:docPartBody>
        <w:p w:rsidR="00B87712" w:rsidRDefault="005225F1">
          <w:pPr>
            <w:pStyle w:val="808127DB3E168A44A200A3E74398B792"/>
          </w:pPr>
          <w:r>
            <w:t>Education</w:t>
          </w:r>
        </w:p>
      </w:docPartBody>
    </w:docPart>
    <w:docPart>
      <w:docPartPr>
        <w:name w:val="B60C375712041141BDA0D64885D73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72E2F-966E-C040-A190-21128A080B1B}"/>
      </w:docPartPr>
      <w:docPartBody>
        <w:p w:rsidR="00B87712" w:rsidRDefault="005225F1">
          <w:pPr>
            <w:pStyle w:val="B60C375712041141BDA0D64885D73C63"/>
          </w:pPr>
          <w:r>
            <w:t>Experience</w:t>
          </w:r>
        </w:p>
      </w:docPartBody>
    </w:docPart>
    <w:docPart>
      <w:docPartPr>
        <w:name w:val="84AA95AC0F091C4295E6E01A9A5F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C71AB-D87E-EC48-90C0-FFE53AA4E262}"/>
      </w:docPartPr>
      <w:docPartBody>
        <w:p w:rsidR="00B87712" w:rsidRDefault="00355112" w:rsidP="00355112">
          <w:pPr>
            <w:pStyle w:val="84AA95AC0F091C4295E6E01A9A5FE38B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112"/>
    <w:rsid w:val="001602F6"/>
    <w:rsid w:val="00283BBC"/>
    <w:rsid w:val="00355112"/>
    <w:rsid w:val="005225F1"/>
    <w:rsid w:val="00B87712"/>
    <w:rsid w:val="00C2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4BA78026878D4AABD6038FD5C3AD33">
    <w:name w:val="034BA78026878D4AABD6038FD5C3AD33"/>
  </w:style>
  <w:style w:type="paragraph" w:customStyle="1" w:styleId="B2E793B4DD015A418C4B8807ED63F4C9">
    <w:name w:val="B2E793B4DD015A418C4B8807ED63F4C9"/>
  </w:style>
  <w:style w:type="paragraph" w:customStyle="1" w:styleId="4144D5C56EB5884DAB841D5F1CD6B092">
    <w:name w:val="4144D5C56EB5884DAB841D5F1CD6B092"/>
  </w:style>
  <w:style w:type="paragraph" w:customStyle="1" w:styleId="9D6C0DE4A141484DAB7C2D202FBF5438">
    <w:name w:val="9D6C0DE4A141484DAB7C2D202FBF5438"/>
  </w:style>
  <w:style w:type="paragraph" w:customStyle="1" w:styleId="808127DB3E168A44A200A3E74398B792">
    <w:name w:val="808127DB3E168A44A200A3E74398B792"/>
  </w:style>
  <w:style w:type="paragraph" w:customStyle="1" w:styleId="A216C05C47FB1D4AAF0E086DBA186607">
    <w:name w:val="A216C05C47FB1D4AAF0E086DBA186607"/>
  </w:style>
  <w:style w:type="paragraph" w:customStyle="1" w:styleId="423BB4FD34A8994FA20B9BCEFF011DB4">
    <w:name w:val="423BB4FD34A8994FA20B9BCEFF011DB4"/>
  </w:style>
  <w:style w:type="paragraph" w:customStyle="1" w:styleId="B60C375712041141BDA0D64885D73C63">
    <w:name w:val="B60C375712041141BDA0D64885D73C63"/>
  </w:style>
  <w:style w:type="paragraph" w:customStyle="1" w:styleId="E982B7A13C42D544AF2ECE332B4F6F4E">
    <w:name w:val="E982B7A13C42D544AF2ECE332B4F6F4E"/>
  </w:style>
  <w:style w:type="paragraph" w:customStyle="1" w:styleId="D38E07D50245FD4093DF178B1AB02190">
    <w:name w:val="D38E07D50245FD4093DF178B1AB02190"/>
  </w:style>
  <w:style w:type="paragraph" w:customStyle="1" w:styleId="DF80305E20A4A44BA8FCA0EE111DF031">
    <w:name w:val="DF80305E20A4A44BA8FCA0EE111DF031"/>
  </w:style>
  <w:style w:type="paragraph" w:customStyle="1" w:styleId="D5584C2B0ED1F149A6AD516BC1A260C8">
    <w:name w:val="D5584C2B0ED1F149A6AD516BC1A260C8"/>
  </w:style>
  <w:style w:type="paragraph" w:customStyle="1" w:styleId="AAFE35C1FF51E742A747975F3C5AB0D6">
    <w:name w:val="AAFE35C1FF51E742A747975F3C5AB0D6"/>
  </w:style>
  <w:style w:type="paragraph" w:customStyle="1" w:styleId="A2BFC9D47CC10A4EAC7E99EE9472DD21">
    <w:name w:val="A2BFC9D47CC10A4EAC7E99EE9472DD21"/>
  </w:style>
  <w:style w:type="paragraph" w:customStyle="1" w:styleId="84AA95AC0F091C4295E6E01A9A5FE38B">
    <w:name w:val="84AA95AC0F091C4295E6E01A9A5FE38B"/>
    <w:rsid w:val="00355112"/>
  </w:style>
  <w:style w:type="paragraph" w:customStyle="1" w:styleId="1F4FDC32E149E24597495881C2D4C6B1">
    <w:name w:val="1F4FDC32E149E24597495881C2D4C6B1"/>
    <w:rsid w:val="003551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B3A2E"/>
      </a:dk2>
      <a:lt2>
        <a:srgbClr val="F1EFEE"/>
      </a:lt2>
      <a:accent1>
        <a:srgbClr val="9E4733"/>
      </a:accent1>
      <a:accent2>
        <a:srgbClr val="DBA84D"/>
      </a:accent2>
      <a:accent3>
        <a:srgbClr val="4A5C6E"/>
      </a:accent3>
      <a:accent4>
        <a:srgbClr val="C76B42"/>
      </a:accent4>
      <a:accent5>
        <a:srgbClr val="AB967D"/>
      </a:accent5>
      <a:accent6>
        <a:srgbClr val="8B465F"/>
      </a:accent6>
      <a:hlink>
        <a:srgbClr val="3D859C"/>
      </a:hlink>
      <a:folHlink>
        <a:srgbClr val="A65E8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807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21</cp:revision>
  <cp:lastPrinted>2020-02-10T20:08:00Z</cp:lastPrinted>
  <dcterms:created xsi:type="dcterms:W3CDTF">2019-11-24T01:24:00Z</dcterms:created>
  <dcterms:modified xsi:type="dcterms:W3CDTF">2020-02-10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38</vt:lpwstr>
  </property>
</Properties>
</file>